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43ABEE" w14:textId="77777777" w:rsidR="006A1044" w:rsidRPr="009B0889" w:rsidRDefault="006A1044" w:rsidP="00925B64">
      <w:pPr>
        <w:tabs>
          <w:tab w:val="left" w:pos="7380"/>
        </w:tabs>
        <w:spacing w:line="360" w:lineRule="auto"/>
        <w:jc w:val="both"/>
        <w:rPr>
          <w:rFonts w:ascii="Verdana" w:hAnsi="Verdana" w:cs="Arial"/>
          <w:sz w:val="18"/>
          <w:szCs w:val="18"/>
          <w:u w:val="single"/>
          <w:lang w:val="en-GB"/>
        </w:rPr>
      </w:pPr>
      <w:r w:rsidRPr="009B0889">
        <w:rPr>
          <w:rFonts w:ascii="Arial" w:hAnsi="Arial" w:cs="Arial"/>
          <w:sz w:val="22"/>
          <w:szCs w:val="22"/>
          <w:lang w:val="en-GB"/>
        </w:rPr>
        <w:t xml:space="preserve">                                                     </w:t>
      </w:r>
    </w:p>
    <w:p w14:paraId="0E4390C2" w14:textId="77777777" w:rsidR="006A1044" w:rsidRPr="009B0889" w:rsidRDefault="006A1044" w:rsidP="0004028F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1846A0F6" w14:textId="77777777" w:rsidR="00233F6E" w:rsidRDefault="00233F6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en-GB"/>
        </w:rPr>
      </w:pPr>
    </w:p>
    <w:p w14:paraId="6E94986F" w14:textId="77777777" w:rsidR="00233F6E" w:rsidRDefault="00233F6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en-GB"/>
        </w:rPr>
      </w:pPr>
    </w:p>
    <w:p w14:paraId="49E29E11" w14:textId="77777777" w:rsidR="00233F6E" w:rsidRDefault="00233F6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en-GB"/>
        </w:rPr>
      </w:pPr>
    </w:p>
    <w:p w14:paraId="51151E6B" w14:textId="55A8DAE6" w:rsidR="006A1044" w:rsidRPr="00233F6E" w:rsidRDefault="00642FEE" w:rsidP="0004028F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en-GB"/>
        </w:rPr>
      </w:pPr>
      <w:proofErr w:type="spellStart"/>
      <w:r w:rsidRPr="00233F6E">
        <w:rPr>
          <w:rFonts w:ascii="Arial" w:hAnsi="Arial" w:cs="Arial"/>
          <w:b/>
          <w:sz w:val="32"/>
          <w:szCs w:val="32"/>
          <w:lang w:val="en-GB"/>
        </w:rPr>
        <w:t>Prošnja</w:t>
      </w:r>
      <w:proofErr w:type="spellEnd"/>
      <w:r w:rsidRPr="00233F6E">
        <w:rPr>
          <w:rFonts w:ascii="Arial" w:hAnsi="Arial" w:cs="Arial"/>
          <w:b/>
          <w:sz w:val="32"/>
          <w:szCs w:val="32"/>
          <w:lang w:val="en-GB"/>
        </w:rPr>
        <w:t xml:space="preserve"> za </w:t>
      </w:r>
      <w:proofErr w:type="spellStart"/>
      <w:r w:rsidR="00F84B61" w:rsidRPr="00233F6E">
        <w:rPr>
          <w:rFonts w:ascii="Arial" w:hAnsi="Arial" w:cs="Arial"/>
          <w:b/>
          <w:sz w:val="32"/>
          <w:szCs w:val="32"/>
          <w:lang w:val="en-GB"/>
        </w:rPr>
        <w:t>hitrejše</w:t>
      </w:r>
      <w:proofErr w:type="spellEnd"/>
      <w:r w:rsidR="00F84B61" w:rsidRPr="00233F6E">
        <w:rPr>
          <w:rFonts w:ascii="Arial" w:hAnsi="Arial" w:cs="Arial"/>
          <w:b/>
          <w:sz w:val="32"/>
          <w:szCs w:val="32"/>
          <w:lang w:val="en-GB"/>
        </w:rPr>
        <w:t xml:space="preserve"> </w:t>
      </w:r>
      <w:proofErr w:type="spellStart"/>
      <w:r w:rsidR="00F84B61" w:rsidRPr="00233F6E">
        <w:rPr>
          <w:rFonts w:ascii="Arial" w:hAnsi="Arial" w:cs="Arial"/>
          <w:b/>
          <w:sz w:val="32"/>
          <w:szCs w:val="32"/>
          <w:lang w:val="en-GB"/>
        </w:rPr>
        <w:t>napredovanje</w:t>
      </w:r>
      <w:proofErr w:type="spellEnd"/>
    </w:p>
    <w:p w14:paraId="323CD4B3" w14:textId="77777777" w:rsidR="00397946" w:rsidRPr="00233F6E" w:rsidRDefault="00397946" w:rsidP="00397946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  <w:lang w:eastAsia="en-US"/>
        </w:rPr>
      </w:pPr>
    </w:p>
    <w:p w14:paraId="62B8AB18" w14:textId="77777777" w:rsidR="00397946" w:rsidRPr="00233F6E" w:rsidRDefault="00397946" w:rsidP="00397946">
      <w:pPr>
        <w:autoSpaceDE w:val="0"/>
        <w:autoSpaceDN w:val="0"/>
        <w:adjustRightInd w:val="0"/>
        <w:rPr>
          <w:rFonts w:ascii="Arial" w:hAnsi="Arial" w:cs="Arial"/>
          <w:i/>
          <w:iCs/>
          <w:color w:val="000000"/>
          <w:sz w:val="22"/>
          <w:szCs w:val="22"/>
          <w:lang w:eastAsia="en-US"/>
        </w:rPr>
      </w:pPr>
      <w:r w:rsidRPr="00233F6E">
        <w:rPr>
          <w:rFonts w:ascii="Arial" w:hAnsi="Arial" w:cs="Arial"/>
          <w:i/>
          <w:iCs/>
          <w:color w:val="000000"/>
          <w:sz w:val="22"/>
          <w:szCs w:val="22"/>
          <w:lang w:eastAsia="en-US"/>
        </w:rPr>
        <w:t xml:space="preserve">127. člen </w:t>
      </w:r>
      <w:r w:rsidR="008E7C92" w:rsidRPr="00233F6E">
        <w:rPr>
          <w:rFonts w:ascii="Arial" w:hAnsi="Arial" w:cs="Arial"/>
          <w:i/>
          <w:iCs/>
          <w:color w:val="000000"/>
          <w:sz w:val="22"/>
          <w:szCs w:val="22"/>
          <w:lang w:eastAsia="en-US"/>
        </w:rPr>
        <w:t>Statuta UL:</w:t>
      </w:r>
    </w:p>
    <w:p w14:paraId="6188B047" w14:textId="77777777" w:rsidR="008E7C92" w:rsidRPr="00233F6E" w:rsidRDefault="008E7C92" w:rsidP="00397946">
      <w:pPr>
        <w:autoSpaceDE w:val="0"/>
        <w:autoSpaceDN w:val="0"/>
        <w:adjustRightInd w:val="0"/>
        <w:rPr>
          <w:rFonts w:ascii="Arial" w:hAnsi="Arial" w:cs="Arial"/>
          <w:i/>
          <w:iCs/>
          <w:color w:val="000000"/>
          <w:sz w:val="22"/>
          <w:szCs w:val="22"/>
          <w:lang w:eastAsia="en-US"/>
        </w:rPr>
      </w:pPr>
    </w:p>
    <w:p w14:paraId="53DF7799" w14:textId="77777777" w:rsidR="00397946" w:rsidRPr="00233F6E" w:rsidRDefault="00397946" w:rsidP="00397946">
      <w:pPr>
        <w:autoSpaceDE w:val="0"/>
        <w:autoSpaceDN w:val="0"/>
        <w:adjustRightInd w:val="0"/>
        <w:rPr>
          <w:rFonts w:ascii="Arial" w:hAnsi="Arial" w:cs="Arial"/>
          <w:i/>
          <w:iCs/>
          <w:color w:val="000000"/>
          <w:sz w:val="22"/>
          <w:szCs w:val="22"/>
          <w:lang w:eastAsia="en-US"/>
        </w:rPr>
      </w:pPr>
      <w:r w:rsidRPr="00233F6E">
        <w:rPr>
          <w:rFonts w:ascii="Arial" w:hAnsi="Arial" w:cs="Arial"/>
          <w:i/>
          <w:iCs/>
          <w:color w:val="000000"/>
          <w:sz w:val="23"/>
          <w:szCs w:val="23"/>
          <w:lang w:eastAsia="en-US"/>
        </w:rPr>
        <w:t xml:space="preserve">Študentu, ki pri študiju izkazuje izjemne študijske rezultate, se lahko na podlagi njegove prošnje omogoči hitrejše napredovanje, če je to glede na študijski proces mogoče. </w:t>
      </w:r>
    </w:p>
    <w:p w14:paraId="3EFC0053" w14:textId="77777777" w:rsidR="00397946" w:rsidRPr="00233F6E" w:rsidRDefault="00397946" w:rsidP="00397946">
      <w:pPr>
        <w:autoSpaceDE w:val="0"/>
        <w:autoSpaceDN w:val="0"/>
        <w:adjustRightInd w:val="0"/>
        <w:rPr>
          <w:rFonts w:ascii="Arial" w:hAnsi="Arial" w:cs="Arial"/>
          <w:i/>
          <w:iCs/>
          <w:sz w:val="24"/>
          <w:szCs w:val="24"/>
          <w:lang w:eastAsia="en-US"/>
        </w:rPr>
      </w:pPr>
    </w:p>
    <w:p w14:paraId="64A53E87" w14:textId="77777777" w:rsidR="00397946" w:rsidRPr="00233F6E" w:rsidRDefault="00397946" w:rsidP="000609E5">
      <w:pPr>
        <w:jc w:val="both"/>
        <w:rPr>
          <w:rFonts w:ascii="Arial" w:hAnsi="Arial" w:cs="Arial"/>
          <w:i/>
          <w:iCs/>
          <w:sz w:val="24"/>
          <w:szCs w:val="24"/>
          <w:lang w:val="en-GB"/>
        </w:rPr>
      </w:pPr>
      <w:r w:rsidRPr="00233F6E">
        <w:rPr>
          <w:rFonts w:ascii="Arial" w:hAnsi="Arial" w:cs="Arial"/>
          <w:i/>
          <w:iCs/>
          <w:sz w:val="23"/>
          <w:szCs w:val="23"/>
          <w:lang w:eastAsia="en-US"/>
        </w:rPr>
        <w:t>Sklep o tem sprejme dekan na podlagi obrazloženega mnenja komisije za študijske zadeve članice ali drugega organa, določenega s pravili članice ali mentorja v primeru hitrejšega napredovanja na tretji stopnji.</w:t>
      </w:r>
    </w:p>
    <w:p w14:paraId="325C9ABC" w14:textId="77777777" w:rsidR="008E7C92" w:rsidRPr="00233F6E" w:rsidRDefault="008E7C92" w:rsidP="003F5709">
      <w:pPr>
        <w:spacing w:line="600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25A8E209" w14:textId="77777777" w:rsidR="009547FE" w:rsidRPr="00233F6E" w:rsidRDefault="00D952B5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233F6E">
        <w:rPr>
          <w:rFonts w:ascii="Arial" w:hAnsi="Arial" w:cs="Arial"/>
          <w:sz w:val="22"/>
          <w:szCs w:val="22"/>
        </w:rPr>
        <w:t>Spodaj podpisani…………………………</w:t>
      </w:r>
      <w:r w:rsidR="009547FE" w:rsidRPr="00233F6E">
        <w:rPr>
          <w:rFonts w:ascii="Arial" w:hAnsi="Arial" w:cs="Arial"/>
          <w:sz w:val="22"/>
          <w:szCs w:val="22"/>
        </w:rPr>
        <w:t>………</w:t>
      </w:r>
      <w:r w:rsidRPr="00233F6E">
        <w:rPr>
          <w:rFonts w:ascii="Arial" w:hAnsi="Arial" w:cs="Arial"/>
          <w:sz w:val="22"/>
          <w:szCs w:val="22"/>
        </w:rPr>
        <w:t>………</w:t>
      </w:r>
      <w:r w:rsidR="009547FE" w:rsidRPr="00233F6E">
        <w:rPr>
          <w:rFonts w:ascii="Arial" w:hAnsi="Arial" w:cs="Arial"/>
          <w:sz w:val="22"/>
          <w:szCs w:val="22"/>
        </w:rPr>
        <w:t xml:space="preserve"> z vpisno številko </w:t>
      </w:r>
      <w:r w:rsidRPr="00233F6E">
        <w:rPr>
          <w:rFonts w:ascii="Arial" w:hAnsi="Arial" w:cs="Arial"/>
          <w:sz w:val="22"/>
          <w:szCs w:val="22"/>
        </w:rPr>
        <w:t xml:space="preserve">…………………………… </w:t>
      </w:r>
    </w:p>
    <w:p w14:paraId="5AF42E89" w14:textId="77777777" w:rsidR="003F5709" w:rsidRPr="00233F6E" w:rsidRDefault="003F5709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233F6E">
        <w:rPr>
          <w:rFonts w:ascii="Arial" w:hAnsi="Arial" w:cs="Arial"/>
          <w:sz w:val="22"/>
          <w:szCs w:val="22"/>
        </w:rPr>
        <w:t xml:space="preserve">vpisan v </w:t>
      </w:r>
      <w:r w:rsidR="006A5690" w:rsidRPr="00233F6E">
        <w:rPr>
          <w:rFonts w:ascii="Arial" w:hAnsi="Arial" w:cs="Arial"/>
          <w:sz w:val="22"/>
          <w:szCs w:val="22"/>
        </w:rPr>
        <w:t>…………</w:t>
      </w:r>
      <w:r w:rsidRPr="00233F6E">
        <w:rPr>
          <w:rFonts w:ascii="Arial" w:hAnsi="Arial" w:cs="Arial"/>
          <w:sz w:val="22"/>
          <w:szCs w:val="22"/>
        </w:rPr>
        <w:t>.</w:t>
      </w:r>
      <w:r w:rsidR="009547FE" w:rsidRPr="00233F6E">
        <w:rPr>
          <w:rFonts w:ascii="Arial" w:hAnsi="Arial" w:cs="Arial"/>
          <w:sz w:val="22"/>
          <w:szCs w:val="22"/>
        </w:rPr>
        <w:t xml:space="preserve"> </w:t>
      </w:r>
      <w:r w:rsidRPr="00233F6E">
        <w:rPr>
          <w:rFonts w:ascii="Arial" w:hAnsi="Arial" w:cs="Arial"/>
          <w:sz w:val="22"/>
          <w:szCs w:val="22"/>
        </w:rPr>
        <w:t>letnik doktorskega študija</w:t>
      </w:r>
      <w:r w:rsidR="009A6082" w:rsidRPr="00233F6E">
        <w:rPr>
          <w:rFonts w:ascii="Arial" w:hAnsi="Arial" w:cs="Arial"/>
          <w:sz w:val="22"/>
          <w:szCs w:val="22"/>
        </w:rPr>
        <w:t xml:space="preserve"> na Fakulteti za strojništvo Univerze v Ljubljani, </w:t>
      </w:r>
      <w:r w:rsidRPr="00233F6E">
        <w:rPr>
          <w:rFonts w:ascii="Arial" w:hAnsi="Arial" w:cs="Arial"/>
          <w:sz w:val="22"/>
          <w:szCs w:val="22"/>
        </w:rPr>
        <w:t xml:space="preserve"> prosim za </w:t>
      </w:r>
      <w:r w:rsidR="002632D0" w:rsidRPr="00233F6E">
        <w:rPr>
          <w:rFonts w:ascii="Arial" w:hAnsi="Arial" w:cs="Arial"/>
          <w:sz w:val="22"/>
          <w:szCs w:val="22"/>
        </w:rPr>
        <w:t xml:space="preserve">odobritev </w:t>
      </w:r>
      <w:r w:rsidR="008E7C92" w:rsidRPr="00233F6E">
        <w:rPr>
          <w:rFonts w:ascii="Arial" w:hAnsi="Arial" w:cs="Arial"/>
          <w:b/>
          <w:sz w:val="22"/>
          <w:szCs w:val="22"/>
        </w:rPr>
        <w:t>hitrejšega napredovanja</w:t>
      </w:r>
      <w:r w:rsidR="00925B64" w:rsidRPr="00233F6E">
        <w:rPr>
          <w:rFonts w:ascii="Arial" w:hAnsi="Arial" w:cs="Arial"/>
          <w:b/>
          <w:sz w:val="22"/>
          <w:szCs w:val="22"/>
        </w:rPr>
        <w:t>,</w:t>
      </w:r>
      <w:r w:rsidR="00F84B61" w:rsidRPr="00233F6E">
        <w:rPr>
          <w:rFonts w:ascii="Arial" w:hAnsi="Arial" w:cs="Arial"/>
          <w:b/>
          <w:sz w:val="22"/>
          <w:szCs w:val="22"/>
        </w:rPr>
        <w:t xml:space="preserve"> z vpisom v ………… letnik.</w:t>
      </w:r>
    </w:p>
    <w:p w14:paraId="64AA319B" w14:textId="77777777" w:rsidR="00F84B61" w:rsidRPr="00233F6E" w:rsidRDefault="00F84B61" w:rsidP="003F5709">
      <w:pPr>
        <w:spacing w:line="600" w:lineRule="auto"/>
        <w:jc w:val="both"/>
        <w:rPr>
          <w:rFonts w:ascii="Arial" w:hAnsi="Arial" w:cs="Arial"/>
          <w:b/>
          <w:sz w:val="22"/>
          <w:szCs w:val="22"/>
        </w:rPr>
      </w:pPr>
    </w:p>
    <w:p w14:paraId="703E0077" w14:textId="77777777" w:rsidR="00925B64" w:rsidRPr="00233F6E" w:rsidRDefault="00925B64" w:rsidP="003F5709">
      <w:pPr>
        <w:spacing w:line="600" w:lineRule="auto"/>
        <w:jc w:val="both"/>
        <w:rPr>
          <w:rFonts w:ascii="Arial" w:hAnsi="Arial" w:cs="Arial"/>
          <w:b/>
          <w:sz w:val="22"/>
          <w:szCs w:val="22"/>
        </w:rPr>
      </w:pPr>
    </w:p>
    <w:p w14:paraId="15A4CA6C" w14:textId="77777777" w:rsidR="002632D0" w:rsidRPr="00233F6E" w:rsidRDefault="009A6082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233F6E">
        <w:rPr>
          <w:rFonts w:ascii="Arial" w:hAnsi="Arial" w:cs="Arial"/>
          <w:b/>
          <w:sz w:val="22"/>
          <w:szCs w:val="22"/>
        </w:rPr>
        <w:t xml:space="preserve">Ime in </w:t>
      </w:r>
      <w:r w:rsidR="004F36F7" w:rsidRPr="00233F6E">
        <w:rPr>
          <w:rFonts w:ascii="Arial" w:hAnsi="Arial" w:cs="Arial"/>
          <w:b/>
          <w:sz w:val="22"/>
          <w:szCs w:val="22"/>
        </w:rPr>
        <w:t>p</w:t>
      </w:r>
      <w:r w:rsidRPr="00233F6E">
        <w:rPr>
          <w:rFonts w:ascii="Arial" w:hAnsi="Arial" w:cs="Arial"/>
          <w:b/>
          <w:sz w:val="22"/>
          <w:szCs w:val="22"/>
        </w:rPr>
        <w:t>riimek</w:t>
      </w:r>
      <w:r w:rsidRPr="00233F6E">
        <w:rPr>
          <w:rFonts w:ascii="Arial" w:hAnsi="Arial" w:cs="Arial"/>
          <w:b/>
          <w:sz w:val="22"/>
          <w:szCs w:val="22"/>
        </w:rPr>
        <w:tab/>
      </w:r>
      <w:r w:rsidRPr="00233F6E">
        <w:rPr>
          <w:rFonts w:ascii="Arial" w:hAnsi="Arial" w:cs="Arial"/>
          <w:b/>
          <w:sz w:val="22"/>
          <w:szCs w:val="22"/>
        </w:rPr>
        <w:tab/>
      </w:r>
      <w:r w:rsidRPr="00233F6E">
        <w:rPr>
          <w:rFonts w:ascii="Arial" w:hAnsi="Arial" w:cs="Arial"/>
          <w:b/>
          <w:sz w:val="22"/>
          <w:szCs w:val="22"/>
        </w:rPr>
        <w:tab/>
      </w:r>
      <w:r w:rsidRPr="00233F6E">
        <w:rPr>
          <w:rFonts w:ascii="Arial" w:hAnsi="Arial" w:cs="Arial"/>
          <w:b/>
          <w:sz w:val="22"/>
          <w:szCs w:val="22"/>
        </w:rPr>
        <w:tab/>
      </w:r>
      <w:r w:rsidRPr="00233F6E">
        <w:rPr>
          <w:rFonts w:ascii="Arial" w:hAnsi="Arial" w:cs="Arial"/>
          <w:b/>
          <w:sz w:val="22"/>
          <w:szCs w:val="22"/>
        </w:rPr>
        <w:tab/>
      </w:r>
      <w:r w:rsidRPr="00233F6E">
        <w:rPr>
          <w:rFonts w:ascii="Arial" w:hAnsi="Arial" w:cs="Arial"/>
          <w:b/>
          <w:sz w:val="22"/>
          <w:szCs w:val="22"/>
        </w:rPr>
        <w:tab/>
      </w:r>
      <w:r w:rsidRPr="00233F6E">
        <w:rPr>
          <w:rFonts w:ascii="Arial" w:hAnsi="Arial" w:cs="Arial"/>
          <w:b/>
          <w:sz w:val="22"/>
          <w:szCs w:val="22"/>
        </w:rPr>
        <w:tab/>
      </w:r>
      <w:r w:rsidRPr="00233F6E">
        <w:rPr>
          <w:rFonts w:ascii="Arial" w:hAnsi="Arial" w:cs="Arial"/>
          <w:b/>
          <w:sz w:val="22"/>
          <w:szCs w:val="22"/>
        </w:rPr>
        <w:tab/>
      </w:r>
      <w:r w:rsidRPr="00233F6E">
        <w:rPr>
          <w:rFonts w:ascii="Arial" w:hAnsi="Arial" w:cs="Arial"/>
          <w:b/>
          <w:sz w:val="22"/>
          <w:szCs w:val="22"/>
        </w:rPr>
        <w:tab/>
        <w:t xml:space="preserve">    </w:t>
      </w:r>
      <w:r w:rsidR="002632D0" w:rsidRPr="00233F6E">
        <w:rPr>
          <w:rFonts w:ascii="Arial" w:hAnsi="Arial" w:cs="Arial"/>
          <w:b/>
          <w:sz w:val="22"/>
          <w:szCs w:val="22"/>
        </w:rPr>
        <w:t>Podpisi</w:t>
      </w:r>
    </w:p>
    <w:p w14:paraId="6DF64801" w14:textId="77777777" w:rsidR="002632D0" w:rsidRPr="00233F6E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233F6E">
        <w:rPr>
          <w:rFonts w:ascii="Arial" w:hAnsi="Arial" w:cs="Arial"/>
          <w:sz w:val="22"/>
          <w:szCs w:val="22"/>
        </w:rPr>
        <w:t>Kandidat(</w:t>
      </w:r>
      <w:proofErr w:type="spellStart"/>
      <w:r w:rsidRPr="00233F6E">
        <w:rPr>
          <w:rFonts w:ascii="Arial" w:hAnsi="Arial" w:cs="Arial"/>
          <w:sz w:val="22"/>
          <w:szCs w:val="22"/>
        </w:rPr>
        <w:t>ka</w:t>
      </w:r>
      <w:proofErr w:type="spellEnd"/>
      <w:r w:rsidRPr="00233F6E">
        <w:rPr>
          <w:rFonts w:ascii="Arial" w:hAnsi="Arial" w:cs="Arial"/>
          <w:sz w:val="22"/>
          <w:szCs w:val="22"/>
        </w:rPr>
        <w:t>)</w:t>
      </w:r>
      <w:r w:rsidR="00F84B61" w:rsidRPr="00233F6E">
        <w:rPr>
          <w:rFonts w:ascii="Arial" w:hAnsi="Arial" w:cs="Arial"/>
          <w:sz w:val="22"/>
          <w:szCs w:val="22"/>
        </w:rPr>
        <w:t xml:space="preserve"> </w:t>
      </w:r>
      <w:r w:rsidRPr="00233F6E">
        <w:rPr>
          <w:rFonts w:ascii="Arial" w:hAnsi="Arial" w:cs="Arial"/>
          <w:sz w:val="22"/>
          <w:szCs w:val="22"/>
        </w:rPr>
        <w:t>………………………………………</w:t>
      </w:r>
      <w:r w:rsidR="00F84B61" w:rsidRPr="00233F6E">
        <w:rPr>
          <w:rFonts w:ascii="Arial" w:hAnsi="Arial" w:cs="Arial"/>
          <w:sz w:val="22"/>
          <w:szCs w:val="22"/>
        </w:rPr>
        <w:t xml:space="preserve">                                                .……….</w:t>
      </w:r>
      <w:r w:rsidRPr="00233F6E">
        <w:rPr>
          <w:rFonts w:ascii="Arial" w:hAnsi="Arial" w:cs="Arial"/>
          <w:sz w:val="22"/>
          <w:szCs w:val="22"/>
        </w:rPr>
        <w:t>……………</w:t>
      </w:r>
    </w:p>
    <w:p w14:paraId="1C35461A" w14:textId="77777777" w:rsidR="002632D0" w:rsidRPr="00233F6E" w:rsidRDefault="00925B64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233F6E">
        <w:rPr>
          <w:rFonts w:ascii="Arial" w:hAnsi="Arial" w:cs="Arial"/>
          <w:sz w:val="22"/>
          <w:szCs w:val="22"/>
        </w:rPr>
        <w:t>M</w:t>
      </w:r>
      <w:r w:rsidR="002632D0" w:rsidRPr="00233F6E">
        <w:rPr>
          <w:rFonts w:ascii="Arial" w:hAnsi="Arial" w:cs="Arial"/>
          <w:sz w:val="22"/>
          <w:szCs w:val="22"/>
        </w:rPr>
        <w:t>entor…………</w:t>
      </w:r>
      <w:r w:rsidRPr="00233F6E">
        <w:rPr>
          <w:rFonts w:ascii="Arial" w:hAnsi="Arial" w:cs="Arial"/>
          <w:sz w:val="22"/>
          <w:szCs w:val="22"/>
        </w:rPr>
        <w:t>………</w:t>
      </w:r>
      <w:r w:rsidR="002632D0" w:rsidRPr="00233F6E">
        <w:rPr>
          <w:rFonts w:ascii="Arial" w:hAnsi="Arial" w:cs="Arial"/>
          <w:sz w:val="22"/>
          <w:szCs w:val="22"/>
        </w:rPr>
        <w:t>……………………………</w:t>
      </w:r>
      <w:r w:rsidR="009A6082" w:rsidRPr="00233F6E">
        <w:rPr>
          <w:rFonts w:ascii="Arial" w:hAnsi="Arial" w:cs="Arial"/>
          <w:sz w:val="22"/>
          <w:szCs w:val="22"/>
        </w:rPr>
        <w:t xml:space="preserve">   </w:t>
      </w:r>
      <w:r w:rsidR="002632D0" w:rsidRPr="00233F6E">
        <w:rPr>
          <w:rFonts w:ascii="Arial" w:hAnsi="Arial" w:cs="Arial"/>
          <w:sz w:val="22"/>
          <w:szCs w:val="22"/>
        </w:rPr>
        <w:t>Se strinjam / Se ne strinjam</w:t>
      </w:r>
      <w:r w:rsidR="00F84B61" w:rsidRPr="00233F6E">
        <w:rPr>
          <w:rFonts w:ascii="Arial" w:hAnsi="Arial" w:cs="Arial"/>
          <w:sz w:val="22"/>
          <w:szCs w:val="22"/>
        </w:rPr>
        <w:t xml:space="preserve"> …………………….</w:t>
      </w:r>
    </w:p>
    <w:p w14:paraId="42CF111D" w14:textId="77777777" w:rsidR="002632D0" w:rsidRPr="00233F6E" w:rsidRDefault="00925B64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233F6E">
        <w:rPr>
          <w:rFonts w:ascii="Arial" w:hAnsi="Arial" w:cs="Arial"/>
          <w:sz w:val="22"/>
          <w:szCs w:val="22"/>
        </w:rPr>
        <w:t>S</w:t>
      </w:r>
      <w:r w:rsidR="002632D0" w:rsidRPr="00233F6E">
        <w:rPr>
          <w:rFonts w:ascii="Arial" w:hAnsi="Arial" w:cs="Arial"/>
          <w:sz w:val="22"/>
          <w:szCs w:val="22"/>
        </w:rPr>
        <w:t>omentor</w:t>
      </w:r>
      <w:proofErr w:type="spellEnd"/>
      <w:r w:rsidRPr="00233F6E">
        <w:rPr>
          <w:rFonts w:ascii="Arial" w:hAnsi="Arial" w:cs="Arial"/>
          <w:sz w:val="22"/>
          <w:szCs w:val="22"/>
        </w:rPr>
        <w:t xml:space="preserve"> ……..</w:t>
      </w:r>
      <w:r w:rsidR="002632D0" w:rsidRPr="00233F6E">
        <w:rPr>
          <w:rFonts w:ascii="Arial" w:hAnsi="Arial" w:cs="Arial"/>
          <w:sz w:val="22"/>
          <w:szCs w:val="22"/>
        </w:rPr>
        <w:t>……………………………………</w:t>
      </w:r>
      <w:r w:rsidR="009A6082" w:rsidRPr="00233F6E">
        <w:rPr>
          <w:rFonts w:ascii="Arial" w:hAnsi="Arial" w:cs="Arial"/>
          <w:sz w:val="22"/>
          <w:szCs w:val="22"/>
        </w:rPr>
        <w:t xml:space="preserve">   </w:t>
      </w:r>
      <w:r w:rsidR="002632D0" w:rsidRPr="00233F6E">
        <w:rPr>
          <w:rFonts w:ascii="Arial" w:hAnsi="Arial" w:cs="Arial"/>
          <w:sz w:val="22"/>
          <w:szCs w:val="22"/>
        </w:rPr>
        <w:t>Se strinjam / Se ne strinjam</w:t>
      </w:r>
      <w:r w:rsidR="00F84B61" w:rsidRPr="00233F6E">
        <w:rPr>
          <w:rFonts w:ascii="Arial" w:hAnsi="Arial" w:cs="Arial"/>
          <w:sz w:val="22"/>
          <w:szCs w:val="22"/>
        </w:rPr>
        <w:t xml:space="preserve"> …………………….</w:t>
      </w:r>
    </w:p>
    <w:p w14:paraId="1CD04BD2" w14:textId="77777777" w:rsidR="009A6082" w:rsidRPr="00233F6E" w:rsidRDefault="002632D0" w:rsidP="003F5709">
      <w:pPr>
        <w:spacing w:line="600" w:lineRule="auto"/>
        <w:jc w:val="both"/>
        <w:rPr>
          <w:rFonts w:ascii="Arial" w:hAnsi="Arial" w:cs="Arial"/>
          <w:sz w:val="22"/>
          <w:szCs w:val="22"/>
        </w:rPr>
      </w:pPr>
      <w:r w:rsidRPr="00233F6E">
        <w:rPr>
          <w:rFonts w:ascii="Arial" w:hAnsi="Arial" w:cs="Arial"/>
          <w:sz w:val="22"/>
          <w:szCs w:val="22"/>
        </w:rPr>
        <w:t>Vodja laboratorija……………………………………</w:t>
      </w:r>
      <w:r w:rsidR="009A6082" w:rsidRPr="00233F6E">
        <w:rPr>
          <w:rFonts w:ascii="Arial" w:hAnsi="Arial" w:cs="Arial"/>
          <w:sz w:val="22"/>
          <w:szCs w:val="22"/>
        </w:rPr>
        <w:t xml:space="preserve"> </w:t>
      </w:r>
      <w:r w:rsidRPr="00233F6E">
        <w:rPr>
          <w:rFonts w:ascii="Arial" w:hAnsi="Arial" w:cs="Arial"/>
          <w:sz w:val="22"/>
          <w:szCs w:val="22"/>
        </w:rPr>
        <w:t>Se strinjam / Se ne strinjam</w:t>
      </w:r>
      <w:r w:rsidR="00F84B61" w:rsidRPr="00233F6E">
        <w:rPr>
          <w:rFonts w:ascii="Arial" w:hAnsi="Arial" w:cs="Arial"/>
          <w:sz w:val="22"/>
          <w:szCs w:val="22"/>
        </w:rPr>
        <w:t xml:space="preserve"> ……………………</w:t>
      </w:r>
    </w:p>
    <w:p w14:paraId="7DF9794C" w14:textId="77777777" w:rsidR="009A6082" w:rsidRPr="00233F6E" w:rsidRDefault="009A6082" w:rsidP="009A6082">
      <w:pPr>
        <w:jc w:val="both"/>
        <w:rPr>
          <w:rFonts w:ascii="Arial" w:hAnsi="Arial" w:cs="Arial"/>
          <w:sz w:val="22"/>
          <w:szCs w:val="22"/>
        </w:rPr>
      </w:pPr>
    </w:p>
    <w:p w14:paraId="66AF59C9" w14:textId="77777777" w:rsidR="009A6082" w:rsidRPr="00233F6E" w:rsidRDefault="009A6082" w:rsidP="009A6082">
      <w:pPr>
        <w:jc w:val="both"/>
        <w:rPr>
          <w:rFonts w:ascii="Arial" w:hAnsi="Arial" w:cs="Arial"/>
          <w:sz w:val="22"/>
          <w:szCs w:val="22"/>
        </w:rPr>
      </w:pPr>
    </w:p>
    <w:p w14:paraId="7014538D" w14:textId="77777777" w:rsidR="005A70CE" w:rsidRPr="00233F6E" w:rsidRDefault="00925B64" w:rsidP="009A6082">
      <w:pPr>
        <w:jc w:val="both"/>
        <w:rPr>
          <w:rFonts w:ascii="Arial" w:hAnsi="Arial" w:cs="Arial"/>
          <w:sz w:val="22"/>
          <w:szCs w:val="22"/>
        </w:rPr>
      </w:pPr>
      <w:r w:rsidRPr="00233F6E">
        <w:rPr>
          <w:rFonts w:ascii="Arial" w:hAnsi="Arial" w:cs="Arial"/>
          <w:sz w:val="22"/>
          <w:szCs w:val="22"/>
        </w:rPr>
        <w:t>D</w:t>
      </w:r>
      <w:r w:rsidR="009A6082" w:rsidRPr="00233F6E">
        <w:rPr>
          <w:rFonts w:ascii="Arial" w:hAnsi="Arial" w:cs="Arial"/>
          <w:sz w:val="22"/>
          <w:szCs w:val="22"/>
        </w:rPr>
        <w:t>atum in kraj: …………………………</w:t>
      </w:r>
      <w:r w:rsidRPr="00233F6E">
        <w:rPr>
          <w:rFonts w:ascii="Arial" w:hAnsi="Arial" w:cs="Arial"/>
          <w:sz w:val="22"/>
          <w:szCs w:val="22"/>
        </w:rPr>
        <w:t xml:space="preserve"> </w:t>
      </w:r>
    </w:p>
    <w:p w14:paraId="56D638C4" w14:textId="77777777" w:rsidR="00925B64" w:rsidRPr="00233F6E" w:rsidRDefault="00925B64" w:rsidP="009A6082">
      <w:pPr>
        <w:jc w:val="both"/>
        <w:rPr>
          <w:rFonts w:ascii="Arial" w:hAnsi="Arial" w:cs="Arial"/>
          <w:sz w:val="22"/>
          <w:szCs w:val="22"/>
        </w:rPr>
      </w:pPr>
    </w:p>
    <w:p w14:paraId="734C8A72" w14:textId="77777777" w:rsidR="00925B64" w:rsidRPr="00233F6E" w:rsidRDefault="00925B64" w:rsidP="009A6082">
      <w:pPr>
        <w:jc w:val="both"/>
        <w:rPr>
          <w:rFonts w:ascii="Arial" w:hAnsi="Arial" w:cs="Arial"/>
          <w:sz w:val="22"/>
          <w:szCs w:val="22"/>
        </w:rPr>
      </w:pPr>
    </w:p>
    <w:p w14:paraId="5A68300C" w14:textId="77777777" w:rsidR="00925B64" w:rsidRPr="00233F6E" w:rsidRDefault="00925B64" w:rsidP="009A6082">
      <w:pPr>
        <w:jc w:val="both"/>
        <w:rPr>
          <w:rFonts w:ascii="Arial" w:hAnsi="Arial" w:cs="Arial"/>
          <w:sz w:val="22"/>
          <w:szCs w:val="22"/>
        </w:rPr>
      </w:pPr>
    </w:p>
    <w:p w14:paraId="321F4632" w14:textId="77777777" w:rsidR="00233F6E" w:rsidRDefault="00925B64" w:rsidP="009A6082">
      <w:pPr>
        <w:jc w:val="both"/>
        <w:rPr>
          <w:rFonts w:ascii="Arial" w:hAnsi="Arial" w:cs="Arial"/>
          <w:sz w:val="22"/>
          <w:szCs w:val="22"/>
        </w:rPr>
        <w:sectPr w:rsidR="00233F6E" w:rsidSect="009C62A0">
          <w:headerReference w:type="default" r:id="rId6"/>
          <w:footerReference w:type="default" r:id="rId7"/>
          <w:pgSz w:w="11906" w:h="16838"/>
          <w:pgMar w:top="-371" w:right="1106" w:bottom="719" w:left="1417" w:header="708" w:footer="708" w:gutter="0"/>
          <w:cols w:space="708"/>
          <w:docGrid w:linePitch="360"/>
        </w:sectPr>
      </w:pPr>
      <w:r w:rsidRPr="00233F6E">
        <w:rPr>
          <w:rFonts w:ascii="Arial" w:hAnsi="Arial" w:cs="Arial"/>
          <w:b/>
          <w:sz w:val="22"/>
          <w:szCs w:val="22"/>
        </w:rPr>
        <w:t>Priloga</w:t>
      </w:r>
      <w:r w:rsidRPr="00233F6E">
        <w:rPr>
          <w:rFonts w:ascii="Arial" w:hAnsi="Arial" w:cs="Arial"/>
          <w:sz w:val="22"/>
          <w:szCs w:val="22"/>
        </w:rPr>
        <w:t xml:space="preserve">: potrdilo o opravljenih </w:t>
      </w:r>
      <w:r w:rsidR="00465489" w:rsidRPr="00233F6E">
        <w:rPr>
          <w:rFonts w:ascii="Arial" w:hAnsi="Arial" w:cs="Arial"/>
          <w:sz w:val="22"/>
          <w:szCs w:val="22"/>
        </w:rPr>
        <w:t>študijskih obveznostih</w:t>
      </w:r>
      <w:r w:rsidR="009344D8" w:rsidRPr="00233F6E">
        <w:rPr>
          <w:rFonts w:ascii="Arial" w:hAnsi="Arial" w:cs="Arial"/>
          <w:sz w:val="22"/>
          <w:szCs w:val="22"/>
        </w:rPr>
        <w:t xml:space="preserve"> (</w:t>
      </w:r>
      <w:r w:rsidR="00465489" w:rsidRPr="00233F6E">
        <w:rPr>
          <w:rFonts w:ascii="Arial" w:hAnsi="Arial" w:cs="Arial"/>
          <w:sz w:val="22"/>
          <w:szCs w:val="22"/>
        </w:rPr>
        <w:t>priloži ŠR)</w:t>
      </w:r>
    </w:p>
    <w:p w14:paraId="6A082748" w14:textId="77777777" w:rsidR="00925B64" w:rsidRPr="00233F6E" w:rsidRDefault="00925B64" w:rsidP="009A6082">
      <w:pPr>
        <w:jc w:val="both"/>
        <w:rPr>
          <w:rFonts w:ascii="Arial" w:hAnsi="Arial" w:cs="Arial"/>
          <w:sz w:val="22"/>
          <w:szCs w:val="22"/>
        </w:rPr>
      </w:pPr>
    </w:p>
    <w:p w14:paraId="55D7D6B6" w14:textId="77777777" w:rsidR="00EA3007" w:rsidRDefault="00EA3007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br w:type="page"/>
      </w:r>
    </w:p>
    <w:p w14:paraId="5454F0FD" w14:textId="77777777" w:rsidR="00EA3007" w:rsidRDefault="00EA3007" w:rsidP="000609E5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133EA396" w14:textId="77777777" w:rsidR="00EA3007" w:rsidRPr="009B0889" w:rsidRDefault="00EA3007" w:rsidP="00EA3007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14B102" w14:textId="77777777" w:rsidR="00233F6E" w:rsidRDefault="00233F6E" w:rsidP="000609E5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bCs/>
          <w:color w:val="0000FF"/>
          <w:sz w:val="32"/>
          <w:szCs w:val="32"/>
          <w:lang w:eastAsia="en-US"/>
        </w:rPr>
      </w:pPr>
    </w:p>
    <w:p w14:paraId="1692D669" w14:textId="77777777" w:rsidR="00233F6E" w:rsidRDefault="00233F6E" w:rsidP="000609E5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bCs/>
          <w:color w:val="0000FF"/>
          <w:sz w:val="32"/>
          <w:szCs w:val="32"/>
          <w:lang w:eastAsia="en-US"/>
        </w:rPr>
      </w:pPr>
    </w:p>
    <w:p w14:paraId="3A99E2A0" w14:textId="77777777" w:rsidR="00233F6E" w:rsidRDefault="00233F6E" w:rsidP="000609E5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bCs/>
          <w:color w:val="0000FF"/>
          <w:sz w:val="32"/>
          <w:szCs w:val="32"/>
          <w:lang w:eastAsia="en-US"/>
        </w:rPr>
      </w:pPr>
    </w:p>
    <w:p w14:paraId="65167440" w14:textId="04C5FD7A" w:rsidR="000609E5" w:rsidRPr="00233F6E" w:rsidRDefault="000609E5" w:rsidP="000609E5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sz w:val="32"/>
          <w:szCs w:val="32"/>
          <w:lang w:eastAsia="en-US"/>
        </w:rPr>
      </w:pPr>
      <w:proofErr w:type="spellStart"/>
      <w:r w:rsidRPr="00233F6E">
        <w:rPr>
          <w:rFonts w:ascii="Arial" w:hAnsi="Arial" w:cs="Arial"/>
          <w:b/>
          <w:bCs/>
          <w:sz w:val="32"/>
          <w:szCs w:val="32"/>
          <w:lang w:eastAsia="en-US"/>
        </w:rPr>
        <w:t>Application</w:t>
      </w:r>
      <w:proofErr w:type="spellEnd"/>
      <w:r w:rsidRPr="00233F6E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b/>
          <w:bCs/>
          <w:sz w:val="32"/>
          <w:szCs w:val="32"/>
          <w:lang w:eastAsia="en-US"/>
        </w:rPr>
        <w:t>for</w:t>
      </w:r>
      <w:proofErr w:type="spellEnd"/>
      <w:r w:rsidRPr="00233F6E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b/>
          <w:bCs/>
          <w:sz w:val="32"/>
          <w:szCs w:val="32"/>
          <w:lang w:eastAsia="en-US"/>
        </w:rPr>
        <w:t>accelerated</w:t>
      </w:r>
      <w:proofErr w:type="spellEnd"/>
      <w:r w:rsidRPr="00233F6E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b/>
          <w:bCs/>
          <w:sz w:val="32"/>
          <w:szCs w:val="32"/>
          <w:lang w:eastAsia="en-US"/>
        </w:rPr>
        <w:t>advancement</w:t>
      </w:r>
      <w:proofErr w:type="spellEnd"/>
      <w:r w:rsidRPr="00233F6E">
        <w:rPr>
          <w:rFonts w:ascii="Arial" w:hAnsi="Arial" w:cs="Arial"/>
          <w:b/>
          <w:bCs/>
          <w:sz w:val="32"/>
          <w:szCs w:val="32"/>
          <w:lang w:eastAsia="en-US"/>
        </w:rPr>
        <w:t xml:space="preserve"> </w:t>
      </w:r>
    </w:p>
    <w:p w14:paraId="2976B563" w14:textId="77777777" w:rsidR="000609E5" w:rsidRPr="00233F6E" w:rsidRDefault="000609E5" w:rsidP="000609E5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eastAsia="en-US"/>
        </w:rPr>
      </w:pPr>
    </w:p>
    <w:p w14:paraId="4A194D4A" w14:textId="77777777" w:rsidR="000609E5" w:rsidRPr="00233F6E" w:rsidRDefault="000609E5" w:rsidP="000609E5">
      <w:pPr>
        <w:autoSpaceDE w:val="0"/>
        <w:autoSpaceDN w:val="0"/>
        <w:adjustRightInd w:val="0"/>
        <w:rPr>
          <w:rFonts w:ascii="Arial" w:hAnsi="Arial" w:cs="Arial"/>
          <w:i/>
          <w:iCs/>
          <w:sz w:val="22"/>
          <w:szCs w:val="22"/>
          <w:lang w:eastAsia="en-US"/>
        </w:rPr>
      </w:pP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Articl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127 of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Universit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of Ljubljana Statute: </w:t>
      </w:r>
    </w:p>
    <w:p w14:paraId="47B6DDCF" w14:textId="77777777" w:rsidR="000609E5" w:rsidRPr="00233F6E" w:rsidRDefault="000609E5" w:rsidP="000609E5">
      <w:pPr>
        <w:autoSpaceDE w:val="0"/>
        <w:autoSpaceDN w:val="0"/>
        <w:adjustRightInd w:val="0"/>
        <w:rPr>
          <w:rFonts w:ascii="Arial" w:hAnsi="Arial" w:cs="Arial"/>
          <w:i/>
          <w:iCs/>
          <w:sz w:val="22"/>
          <w:szCs w:val="22"/>
          <w:lang w:eastAsia="en-US"/>
        </w:rPr>
      </w:pPr>
    </w:p>
    <w:p w14:paraId="4D682471" w14:textId="77777777" w:rsidR="000609E5" w:rsidRPr="00233F6E" w:rsidRDefault="000609E5" w:rsidP="000609E5">
      <w:pPr>
        <w:autoSpaceDE w:val="0"/>
        <w:autoSpaceDN w:val="0"/>
        <w:adjustRightInd w:val="0"/>
        <w:rPr>
          <w:rFonts w:ascii="Arial" w:hAnsi="Arial" w:cs="Arial"/>
          <w:i/>
          <w:iCs/>
          <w:sz w:val="22"/>
          <w:szCs w:val="22"/>
          <w:lang w:eastAsia="en-US"/>
        </w:rPr>
      </w:pPr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A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student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who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shows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exceptional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stud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results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in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ir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studies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ma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be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enabl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accelerat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advancement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bas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on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ir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application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,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if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possibl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with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regar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to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stud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process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. </w:t>
      </w:r>
    </w:p>
    <w:p w14:paraId="2F4ADF83" w14:textId="77777777" w:rsidR="000609E5" w:rsidRPr="00233F6E" w:rsidRDefault="000609E5" w:rsidP="000609E5">
      <w:pPr>
        <w:autoSpaceDE w:val="0"/>
        <w:autoSpaceDN w:val="0"/>
        <w:adjustRightInd w:val="0"/>
        <w:jc w:val="both"/>
        <w:rPr>
          <w:rFonts w:ascii="Arial" w:hAnsi="Arial" w:cs="Arial"/>
          <w:i/>
          <w:iCs/>
          <w:sz w:val="22"/>
          <w:szCs w:val="22"/>
          <w:lang w:eastAsia="en-US"/>
        </w:rPr>
      </w:pPr>
    </w:p>
    <w:p w14:paraId="666D83F9" w14:textId="77777777" w:rsidR="000609E5" w:rsidRPr="00233F6E" w:rsidRDefault="000609E5" w:rsidP="000609E5">
      <w:pPr>
        <w:autoSpaceDE w:val="0"/>
        <w:autoSpaceDN w:val="0"/>
        <w:adjustRightInd w:val="0"/>
        <w:jc w:val="both"/>
        <w:rPr>
          <w:rFonts w:ascii="Arial" w:hAnsi="Arial" w:cs="Arial"/>
          <w:i/>
          <w:iCs/>
          <w:sz w:val="22"/>
          <w:szCs w:val="22"/>
          <w:lang w:eastAsia="en-US"/>
        </w:rPr>
      </w:pP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relevant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decision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shall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be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adopt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b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Dean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bas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on a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reason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opinion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provid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b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Commission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on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Student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Affairs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of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Member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Facult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or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some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other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bod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identifi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by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Member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Faculty’s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rules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or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mentor in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cas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of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accelerate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advancement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in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third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>cycle</w:t>
      </w:r>
      <w:proofErr w:type="spellEnd"/>
      <w:r w:rsidRPr="00233F6E">
        <w:rPr>
          <w:rFonts w:ascii="Arial" w:hAnsi="Arial" w:cs="Arial"/>
          <w:i/>
          <w:iCs/>
          <w:sz w:val="22"/>
          <w:szCs w:val="22"/>
          <w:lang w:eastAsia="en-US"/>
        </w:rPr>
        <w:t xml:space="preserve">. </w:t>
      </w:r>
    </w:p>
    <w:p w14:paraId="126CCA11" w14:textId="77777777" w:rsidR="000609E5" w:rsidRPr="00233F6E" w:rsidRDefault="000609E5" w:rsidP="000609E5">
      <w:pPr>
        <w:autoSpaceDE w:val="0"/>
        <w:autoSpaceDN w:val="0"/>
        <w:adjustRightInd w:val="0"/>
        <w:spacing w:after="24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7290A326" w14:textId="77777777" w:rsidR="000609E5" w:rsidRPr="00233F6E" w:rsidRDefault="000609E5" w:rsidP="000609E5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233F6E">
        <w:rPr>
          <w:rFonts w:ascii="Arial" w:hAnsi="Arial" w:cs="Arial"/>
          <w:sz w:val="22"/>
          <w:szCs w:val="22"/>
          <w:lang w:eastAsia="en-US"/>
        </w:rPr>
        <w:t xml:space="preserve">I,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undersigned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…………………………………………,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with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student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number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……………………, </w:t>
      </w:r>
    </w:p>
    <w:p w14:paraId="31CFD2C1" w14:textId="77777777" w:rsidR="000609E5" w:rsidRPr="00233F6E" w:rsidRDefault="000609E5" w:rsidP="000609E5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enrolled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in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................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year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third-cycl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doctoral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programm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in Mechanical Engineering at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Faculty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of Mechanical Engineering,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University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of Ljubljana,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kindly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ask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to be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granted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>accelerated</w:t>
      </w:r>
      <w:proofErr w:type="spellEnd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>advancement</w:t>
      </w:r>
      <w:proofErr w:type="spellEnd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 xml:space="preserve"> to </w:t>
      </w:r>
      <w:proofErr w:type="spellStart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>the</w:t>
      </w:r>
      <w:proofErr w:type="spellEnd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 xml:space="preserve"> …………… </w:t>
      </w:r>
      <w:proofErr w:type="spellStart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>year</w:t>
      </w:r>
      <w:proofErr w:type="spellEnd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 xml:space="preserve">. </w:t>
      </w:r>
    </w:p>
    <w:p w14:paraId="0CD509F6" w14:textId="77777777" w:rsidR="000609E5" w:rsidRPr="00233F6E" w:rsidRDefault="000609E5" w:rsidP="00BF0A91">
      <w:pPr>
        <w:autoSpaceDE w:val="0"/>
        <w:autoSpaceDN w:val="0"/>
        <w:adjustRightInd w:val="0"/>
        <w:spacing w:after="60" w:line="480" w:lineRule="auto"/>
        <w:jc w:val="both"/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63EBDFA8" w14:textId="77777777" w:rsidR="000609E5" w:rsidRPr="00233F6E" w:rsidRDefault="000609E5" w:rsidP="000609E5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 xml:space="preserve">Name </w:t>
      </w:r>
      <w:proofErr w:type="spellStart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>and</w:t>
      </w:r>
      <w:proofErr w:type="spellEnd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>surname</w:t>
      </w:r>
      <w:proofErr w:type="spellEnd"/>
      <w:r w:rsidR="00581E76" w:rsidRPr="00233F6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581E76" w:rsidRPr="00233F6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581E76" w:rsidRPr="00233F6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581E76" w:rsidRPr="00233F6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581E76" w:rsidRPr="00233F6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581E76" w:rsidRPr="00233F6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581E76" w:rsidRPr="00233F6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581E76" w:rsidRPr="00233F6E">
        <w:rPr>
          <w:rFonts w:ascii="Arial" w:hAnsi="Arial" w:cs="Arial"/>
          <w:b/>
          <w:bCs/>
          <w:sz w:val="22"/>
          <w:szCs w:val="22"/>
          <w:lang w:eastAsia="en-US"/>
        </w:rPr>
        <w:tab/>
      </w:r>
      <w:r w:rsidR="00BF0A91" w:rsidRPr="00233F6E">
        <w:rPr>
          <w:rFonts w:ascii="Arial" w:hAnsi="Arial" w:cs="Arial"/>
          <w:b/>
          <w:bCs/>
          <w:sz w:val="22"/>
          <w:szCs w:val="22"/>
          <w:lang w:val="en-US" w:eastAsia="en-US"/>
        </w:rPr>
        <w:t xml:space="preserve">    </w:t>
      </w:r>
      <w:proofErr w:type="spellStart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>Signatures</w:t>
      </w:r>
      <w:proofErr w:type="spellEnd"/>
    </w:p>
    <w:p w14:paraId="6AF02032" w14:textId="77777777" w:rsidR="000609E5" w:rsidRPr="00233F6E" w:rsidRDefault="000609E5" w:rsidP="000609E5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val="en-US" w:eastAsia="en-US"/>
        </w:rPr>
      </w:pP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Candidat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….……………...…….……… </w:t>
      </w:r>
      <w:r w:rsidR="00581E76" w:rsidRPr="00233F6E">
        <w:rPr>
          <w:rFonts w:ascii="Arial" w:hAnsi="Arial" w:cs="Arial"/>
          <w:sz w:val="22"/>
          <w:szCs w:val="22"/>
          <w:lang w:eastAsia="en-US"/>
        </w:rPr>
        <w:tab/>
      </w:r>
      <w:r w:rsidR="00581E76" w:rsidRPr="00233F6E">
        <w:rPr>
          <w:rFonts w:ascii="Arial" w:hAnsi="Arial" w:cs="Arial"/>
          <w:sz w:val="22"/>
          <w:szCs w:val="22"/>
          <w:lang w:eastAsia="en-US"/>
        </w:rPr>
        <w:tab/>
      </w:r>
      <w:r w:rsidR="00B645B0" w:rsidRPr="00233F6E">
        <w:rPr>
          <w:rFonts w:ascii="Arial" w:hAnsi="Arial" w:cs="Arial"/>
          <w:sz w:val="22"/>
          <w:szCs w:val="22"/>
          <w:lang w:val="en-US" w:eastAsia="en-US"/>
        </w:rPr>
        <w:t xml:space="preserve">          …………………</w:t>
      </w:r>
      <w:r w:rsidR="00581E76" w:rsidRPr="00233F6E">
        <w:rPr>
          <w:rFonts w:ascii="Arial" w:hAnsi="Arial" w:cs="Arial"/>
          <w:sz w:val="22"/>
          <w:szCs w:val="22"/>
          <w:lang w:val="en-US" w:eastAsia="en-US"/>
        </w:rPr>
        <w:t>…………………</w:t>
      </w:r>
      <w:r w:rsidR="00BF0A91" w:rsidRPr="00233F6E">
        <w:rPr>
          <w:rFonts w:ascii="Arial" w:hAnsi="Arial" w:cs="Arial"/>
          <w:sz w:val="22"/>
          <w:szCs w:val="22"/>
          <w:lang w:val="en-US" w:eastAsia="en-US"/>
        </w:rPr>
        <w:t>…</w:t>
      </w:r>
    </w:p>
    <w:p w14:paraId="19101B26" w14:textId="77777777" w:rsidR="000609E5" w:rsidRPr="00233F6E" w:rsidRDefault="000609E5" w:rsidP="000609E5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233F6E">
        <w:rPr>
          <w:rFonts w:ascii="Arial" w:hAnsi="Arial" w:cs="Arial"/>
          <w:sz w:val="22"/>
          <w:szCs w:val="22"/>
          <w:lang w:eastAsia="en-US"/>
        </w:rPr>
        <w:t>Mentor……………………………</w:t>
      </w:r>
      <w:r w:rsidR="00B645B0" w:rsidRPr="00233F6E">
        <w:rPr>
          <w:rFonts w:ascii="Arial" w:hAnsi="Arial" w:cs="Arial"/>
          <w:sz w:val="22"/>
          <w:szCs w:val="22"/>
          <w:lang w:val="en-US" w:eastAsia="en-US"/>
        </w:rPr>
        <w:t>…</w:t>
      </w:r>
      <w:r w:rsidRPr="00233F6E">
        <w:rPr>
          <w:rFonts w:ascii="Arial" w:hAnsi="Arial" w:cs="Arial"/>
          <w:sz w:val="22"/>
          <w:szCs w:val="22"/>
          <w:lang w:eastAsia="en-US"/>
        </w:rPr>
        <w:t xml:space="preserve">…... I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…………………</w:t>
      </w:r>
      <w:r w:rsidR="00581E76" w:rsidRPr="00233F6E">
        <w:rPr>
          <w:rFonts w:ascii="Arial" w:hAnsi="Arial" w:cs="Arial"/>
          <w:sz w:val="22"/>
          <w:szCs w:val="22"/>
          <w:lang w:val="en-US" w:eastAsia="en-US"/>
        </w:rPr>
        <w:t>..</w:t>
      </w:r>
      <w:r w:rsidRPr="00233F6E">
        <w:rPr>
          <w:rFonts w:ascii="Arial" w:hAnsi="Arial" w:cs="Arial"/>
          <w:sz w:val="22"/>
          <w:szCs w:val="22"/>
          <w:lang w:eastAsia="en-US"/>
        </w:rPr>
        <w:t xml:space="preserve">…………………. </w:t>
      </w:r>
    </w:p>
    <w:p w14:paraId="19EE3362" w14:textId="77777777" w:rsidR="000609E5" w:rsidRPr="00233F6E" w:rsidRDefault="000609E5" w:rsidP="000609E5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r w:rsidRPr="00233F6E">
        <w:rPr>
          <w:rFonts w:ascii="Arial" w:hAnsi="Arial" w:cs="Arial"/>
          <w:sz w:val="22"/>
          <w:szCs w:val="22"/>
          <w:lang w:eastAsia="en-US"/>
        </w:rPr>
        <w:t>Co-mentor ………….…..……</w:t>
      </w:r>
      <w:r w:rsidR="00B645B0" w:rsidRPr="00233F6E">
        <w:rPr>
          <w:rFonts w:ascii="Arial" w:hAnsi="Arial" w:cs="Arial"/>
          <w:sz w:val="22"/>
          <w:szCs w:val="22"/>
          <w:lang w:val="en-US" w:eastAsia="en-US"/>
        </w:rPr>
        <w:t>…</w:t>
      </w:r>
      <w:r w:rsidRPr="00233F6E">
        <w:rPr>
          <w:rFonts w:ascii="Arial" w:hAnsi="Arial" w:cs="Arial"/>
          <w:sz w:val="22"/>
          <w:szCs w:val="22"/>
          <w:lang w:eastAsia="en-US"/>
        </w:rPr>
        <w:t xml:space="preserve">………. I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………………...…</w:t>
      </w:r>
      <w:r w:rsidR="00581E76" w:rsidRPr="00233F6E">
        <w:rPr>
          <w:rFonts w:ascii="Arial" w:hAnsi="Arial" w:cs="Arial"/>
          <w:sz w:val="22"/>
          <w:szCs w:val="22"/>
          <w:lang w:val="en-US" w:eastAsia="en-US"/>
        </w:rPr>
        <w:t>.</w:t>
      </w:r>
      <w:r w:rsidRPr="00233F6E">
        <w:rPr>
          <w:rFonts w:ascii="Arial" w:hAnsi="Arial" w:cs="Arial"/>
          <w:sz w:val="22"/>
          <w:szCs w:val="22"/>
          <w:lang w:eastAsia="en-US"/>
        </w:rPr>
        <w:t xml:space="preserve">……………….. </w:t>
      </w:r>
    </w:p>
    <w:p w14:paraId="62360161" w14:textId="77777777" w:rsidR="000609E5" w:rsidRPr="00233F6E" w:rsidRDefault="000609E5" w:rsidP="000609E5">
      <w:pPr>
        <w:autoSpaceDE w:val="0"/>
        <w:autoSpaceDN w:val="0"/>
        <w:adjustRightInd w:val="0"/>
        <w:spacing w:line="600" w:lineRule="auto"/>
        <w:jc w:val="both"/>
        <w:rPr>
          <w:rFonts w:ascii="Arial" w:hAnsi="Arial" w:cs="Arial"/>
          <w:sz w:val="22"/>
          <w:szCs w:val="22"/>
          <w:lang w:eastAsia="en-US"/>
        </w:rPr>
      </w:pP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Head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Laboratory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……………</w:t>
      </w:r>
      <w:r w:rsidR="00B645B0" w:rsidRPr="00233F6E">
        <w:rPr>
          <w:rFonts w:ascii="Arial" w:hAnsi="Arial" w:cs="Arial"/>
          <w:sz w:val="22"/>
          <w:szCs w:val="22"/>
          <w:lang w:val="en-US" w:eastAsia="en-US"/>
        </w:rPr>
        <w:t>…</w:t>
      </w:r>
      <w:r w:rsidRPr="00233F6E">
        <w:rPr>
          <w:rFonts w:ascii="Arial" w:hAnsi="Arial" w:cs="Arial"/>
          <w:sz w:val="22"/>
          <w:szCs w:val="22"/>
          <w:lang w:eastAsia="en-US"/>
        </w:rPr>
        <w:t xml:space="preserve">…… I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agre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/ I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disagre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……………………</w:t>
      </w:r>
      <w:r w:rsidR="00581E76" w:rsidRPr="00233F6E">
        <w:rPr>
          <w:rFonts w:ascii="Arial" w:hAnsi="Arial" w:cs="Arial"/>
          <w:sz w:val="22"/>
          <w:szCs w:val="22"/>
          <w:lang w:val="en-US" w:eastAsia="en-US"/>
        </w:rPr>
        <w:t>.</w:t>
      </w:r>
      <w:r w:rsidRPr="00233F6E">
        <w:rPr>
          <w:rFonts w:ascii="Arial" w:hAnsi="Arial" w:cs="Arial"/>
          <w:sz w:val="22"/>
          <w:szCs w:val="22"/>
          <w:lang w:eastAsia="en-US"/>
        </w:rPr>
        <w:t>…………….</w:t>
      </w:r>
      <w:r w:rsidR="00581E76" w:rsidRPr="00233F6E">
        <w:rPr>
          <w:rFonts w:ascii="Arial" w:hAnsi="Arial" w:cs="Arial"/>
          <w:sz w:val="22"/>
          <w:szCs w:val="22"/>
          <w:lang w:val="en-US" w:eastAsia="en-US"/>
        </w:rPr>
        <w:t>..</w:t>
      </w:r>
      <w:r w:rsidRPr="00233F6E">
        <w:rPr>
          <w:rFonts w:ascii="Arial" w:hAnsi="Arial" w:cs="Arial"/>
          <w:sz w:val="22"/>
          <w:szCs w:val="22"/>
          <w:lang w:eastAsia="en-US"/>
        </w:rPr>
        <w:t xml:space="preserve">… </w:t>
      </w:r>
    </w:p>
    <w:p w14:paraId="4CDFCAB7" w14:textId="77777777" w:rsidR="000609E5" w:rsidRPr="00233F6E" w:rsidRDefault="000609E5" w:rsidP="000609E5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070BE93" w14:textId="77777777" w:rsidR="000609E5" w:rsidRPr="00233F6E" w:rsidRDefault="000609E5" w:rsidP="000609E5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</w:p>
    <w:p w14:paraId="404BDD0D" w14:textId="77777777" w:rsidR="000609E5" w:rsidRPr="00233F6E" w:rsidRDefault="000609E5" w:rsidP="000609E5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US"/>
        </w:rPr>
      </w:pPr>
      <w:r w:rsidRPr="00233F6E">
        <w:rPr>
          <w:rFonts w:ascii="Arial" w:hAnsi="Arial" w:cs="Arial"/>
          <w:sz w:val="22"/>
          <w:szCs w:val="22"/>
          <w:lang w:eastAsia="en-US"/>
        </w:rPr>
        <w:t xml:space="preserve">Date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and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place: ………………………… </w:t>
      </w:r>
    </w:p>
    <w:p w14:paraId="396C18C9" w14:textId="77777777" w:rsidR="000609E5" w:rsidRPr="00233F6E" w:rsidRDefault="000609E5" w:rsidP="000609E5">
      <w:pPr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02FFA16D" w14:textId="77777777" w:rsidR="000609E5" w:rsidRPr="00233F6E" w:rsidRDefault="000609E5" w:rsidP="000609E5">
      <w:pPr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23E0943D" w14:textId="77777777" w:rsidR="000609E5" w:rsidRPr="00233F6E" w:rsidRDefault="000609E5" w:rsidP="000609E5">
      <w:pPr>
        <w:rPr>
          <w:rFonts w:ascii="Arial" w:hAnsi="Arial" w:cs="Arial"/>
          <w:b/>
          <w:bCs/>
          <w:sz w:val="22"/>
          <w:szCs w:val="22"/>
          <w:lang w:eastAsia="en-US"/>
        </w:rPr>
      </w:pPr>
    </w:p>
    <w:p w14:paraId="79A3A021" w14:textId="77777777" w:rsidR="00EA3007" w:rsidRPr="00233F6E" w:rsidRDefault="000609E5" w:rsidP="000609E5">
      <w:pPr>
        <w:rPr>
          <w:rFonts w:ascii="Arial" w:hAnsi="Arial" w:cs="Arial"/>
          <w:sz w:val="22"/>
          <w:szCs w:val="22"/>
          <w:lang w:val="en-GB"/>
        </w:rPr>
      </w:pPr>
      <w:proofErr w:type="spellStart"/>
      <w:r w:rsidRPr="00233F6E">
        <w:rPr>
          <w:rFonts w:ascii="Arial" w:hAnsi="Arial" w:cs="Arial"/>
          <w:b/>
          <w:bCs/>
          <w:sz w:val="22"/>
          <w:szCs w:val="22"/>
          <w:lang w:eastAsia="en-US"/>
        </w:rPr>
        <w:t>Attachment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: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Certificate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of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completed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study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requirements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(to be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attached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by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Student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 xml:space="preserve"> </w:t>
      </w:r>
      <w:proofErr w:type="spellStart"/>
      <w:r w:rsidRPr="00233F6E">
        <w:rPr>
          <w:rFonts w:ascii="Arial" w:hAnsi="Arial" w:cs="Arial"/>
          <w:sz w:val="22"/>
          <w:szCs w:val="22"/>
          <w:lang w:eastAsia="en-US"/>
        </w:rPr>
        <w:t>Affairs</w:t>
      </w:r>
      <w:proofErr w:type="spellEnd"/>
      <w:r w:rsidRPr="00233F6E">
        <w:rPr>
          <w:rFonts w:ascii="Arial" w:hAnsi="Arial" w:cs="Arial"/>
          <w:sz w:val="22"/>
          <w:szCs w:val="22"/>
          <w:lang w:eastAsia="en-US"/>
        </w:rPr>
        <w:t>)</w:t>
      </w:r>
    </w:p>
    <w:sectPr w:rsidR="00EA3007" w:rsidRPr="00233F6E" w:rsidSect="009C62A0">
      <w:headerReference w:type="default" r:id="rId8"/>
      <w:type w:val="continuous"/>
      <w:pgSz w:w="11906" w:h="16838"/>
      <w:pgMar w:top="-371" w:right="1106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B8FDFE" w14:textId="77777777" w:rsidR="009C62A0" w:rsidRDefault="009C62A0" w:rsidP="00CF2548">
      <w:r>
        <w:separator/>
      </w:r>
    </w:p>
  </w:endnote>
  <w:endnote w:type="continuationSeparator" w:id="0">
    <w:p w14:paraId="2F2EC9E9" w14:textId="77777777" w:rsidR="009C62A0" w:rsidRDefault="009C62A0" w:rsidP="00CF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niverza Sans">
    <w:altName w:val="Calibri"/>
    <w:charset w:val="EE"/>
    <w:family w:val="auto"/>
    <w:pitch w:val="variable"/>
    <w:sig w:usb0="A00000FF" w:usb1="0000A4FB" w:usb2="0000002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86" w:type="dxa"/>
      <w:tblInd w:w="-5" w:type="dxa"/>
      <w:tblLayout w:type="fixed"/>
      <w:tblCellMar>
        <w:left w:w="0" w:type="dxa"/>
        <w:bottom w:w="113" w:type="dxa"/>
        <w:right w:w="0" w:type="dxa"/>
      </w:tblCellMar>
      <w:tblLook w:val="04A0" w:firstRow="1" w:lastRow="0" w:firstColumn="1" w:lastColumn="0" w:noHBand="0" w:noVBand="1"/>
    </w:tblPr>
    <w:tblGrid>
      <w:gridCol w:w="3291"/>
      <w:gridCol w:w="3219"/>
      <w:gridCol w:w="2976"/>
    </w:tblGrid>
    <w:tr w:rsidR="00233F6E" w:rsidRPr="00594430" w14:paraId="27EE5E3D" w14:textId="77777777" w:rsidTr="002D3516">
      <w:trPr>
        <w:trHeight w:val="568"/>
      </w:trPr>
      <w:tc>
        <w:tcPr>
          <w:tcW w:w="3291" w:type="dxa"/>
          <w:shd w:val="clear" w:color="auto" w:fill="auto"/>
        </w:tcPr>
        <w:p w14:paraId="62DEAB43" w14:textId="77777777" w:rsidR="00233F6E" w:rsidRPr="00594430" w:rsidRDefault="00233F6E" w:rsidP="00233F6E">
          <w:pPr>
            <w:pStyle w:val="Noga"/>
            <w:tabs>
              <w:tab w:val="clear" w:pos="4536"/>
              <w:tab w:val="clear" w:pos="9072"/>
            </w:tabs>
            <w:rPr>
              <w:rFonts w:ascii="Univerza Sans" w:hAnsi="Univerza Sans"/>
              <w:sz w:val="16"/>
              <w:szCs w:val="16"/>
            </w:rPr>
          </w:pPr>
          <w:r w:rsidRPr="00594430">
            <w:rPr>
              <w:rFonts w:ascii="Univerza Sans" w:hAnsi="Univerza Sans"/>
              <w:sz w:val="16"/>
              <w:szCs w:val="16"/>
            </w:rPr>
            <w:t>Aškerčeva cesta 6,</w:t>
          </w:r>
        </w:p>
        <w:p w14:paraId="135D04FB" w14:textId="77777777" w:rsidR="00233F6E" w:rsidRPr="00594430" w:rsidRDefault="00233F6E" w:rsidP="00233F6E">
          <w:pPr>
            <w:pStyle w:val="Noga"/>
            <w:tabs>
              <w:tab w:val="clear" w:pos="4536"/>
              <w:tab w:val="clear" w:pos="9072"/>
            </w:tabs>
            <w:rPr>
              <w:rFonts w:ascii="Univerza Sans" w:hAnsi="Univerza Sans"/>
              <w:sz w:val="16"/>
              <w:szCs w:val="16"/>
            </w:rPr>
          </w:pPr>
          <w:r w:rsidRPr="00594430">
            <w:rPr>
              <w:rFonts w:ascii="Univerza Sans" w:hAnsi="Univerza Sans"/>
              <w:sz w:val="16"/>
              <w:szCs w:val="16"/>
            </w:rPr>
            <w:t>1000 Ljublja</w:t>
          </w:r>
          <w:r>
            <w:rPr>
              <w:rFonts w:ascii="Univerza Sans" w:hAnsi="Univerza Sans"/>
              <w:sz w:val="16"/>
              <w:szCs w:val="16"/>
            </w:rPr>
            <w:t>n</w:t>
          </w:r>
          <w:r w:rsidRPr="00594430">
            <w:rPr>
              <w:rFonts w:ascii="Univerza Sans" w:hAnsi="Univerza Sans"/>
              <w:sz w:val="16"/>
              <w:szCs w:val="16"/>
            </w:rPr>
            <w:t>a, Slovenija</w:t>
          </w:r>
        </w:p>
      </w:tc>
      <w:tc>
        <w:tcPr>
          <w:tcW w:w="3219" w:type="dxa"/>
          <w:shd w:val="clear" w:color="auto" w:fill="auto"/>
        </w:tcPr>
        <w:p w14:paraId="7294CA47" w14:textId="77777777" w:rsidR="00233F6E" w:rsidRPr="00594430" w:rsidRDefault="00233F6E" w:rsidP="00233F6E">
          <w:pPr>
            <w:pStyle w:val="Noga"/>
            <w:tabs>
              <w:tab w:val="clear" w:pos="4536"/>
            </w:tabs>
            <w:rPr>
              <w:rFonts w:ascii="Univerza Sans" w:hAnsi="Univerza Sans"/>
              <w:sz w:val="16"/>
              <w:szCs w:val="16"/>
            </w:rPr>
          </w:pPr>
          <w:r w:rsidRPr="00594430">
            <w:rPr>
              <w:rFonts w:ascii="Univerza Sans" w:hAnsi="Univerza Sans"/>
              <w:sz w:val="16"/>
              <w:szCs w:val="16"/>
            </w:rPr>
            <w:t>T: +386 1 477 12 00</w:t>
          </w:r>
        </w:p>
        <w:p w14:paraId="5120EF5E" w14:textId="77777777" w:rsidR="00233F6E" w:rsidRPr="00594430" w:rsidRDefault="00233F6E" w:rsidP="00233F6E">
          <w:pPr>
            <w:pStyle w:val="Noga"/>
            <w:rPr>
              <w:rFonts w:ascii="Univerza Sans" w:hAnsi="Univerza Sans"/>
              <w:sz w:val="16"/>
              <w:szCs w:val="16"/>
            </w:rPr>
          </w:pPr>
        </w:p>
      </w:tc>
      <w:tc>
        <w:tcPr>
          <w:tcW w:w="2976" w:type="dxa"/>
          <w:shd w:val="clear" w:color="auto" w:fill="auto"/>
        </w:tcPr>
        <w:p w14:paraId="778BC070" w14:textId="77777777" w:rsidR="00233F6E" w:rsidRPr="00594430" w:rsidRDefault="00233F6E" w:rsidP="00233F6E">
          <w:pPr>
            <w:pStyle w:val="Noga"/>
            <w:rPr>
              <w:rFonts w:ascii="Univerza Sans" w:hAnsi="Univerza Sans"/>
              <w:color w:val="FF0000"/>
              <w:sz w:val="16"/>
              <w:szCs w:val="16"/>
            </w:rPr>
          </w:pPr>
          <w:hyperlink r:id="rId1" w:history="1">
            <w:r w:rsidRPr="00594430">
              <w:rPr>
                <w:rStyle w:val="Hiperpovezava"/>
                <w:sz w:val="16"/>
                <w:szCs w:val="16"/>
              </w:rPr>
              <w:t>dekanat@fs.uni-lj.si</w:t>
            </w:r>
          </w:hyperlink>
        </w:p>
        <w:p w14:paraId="476279FB" w14:textId="77777777" w:rsidR="00233F6E" w:rsidRPr="00594430" w:rsidRDefault="00233F6E" w:rsidP="00233F6E">
          <w:pPr>
            <w:pStyle w:val="Noga"/>
            <w:rPr>
              <w:rFonts w:ascii="Univerza Sans" w:hAnsi="Univerza Sans"/>
              <w:color w:val="FF0000"/>
              <w:sz w:val="16"/>
              <w:szCs w:val="16"/>
            </w:rPr>
          </w:pPr>
          <w:hyperlink r:id="rId2" w:history="1">
            <w:r w:rsidRPr="00594430">
              <w:rPr>
                <w:rStyle w:val="Hiperpovezava"/>
                <w:sz w:val="16"/>
                <w:szCs w:val="16"/>
              </w:rPr>
              <w:t>www.fs.uni-lj.si</w:t>
            </w:r>
          </w:hyperlink>
        </w:p>
      </w:tc>
    </w:tr>
  </w:tbl>
  <w:p w14:paraId="006A537B" w14:textId="5452627B" w:rsidR="00233F6E" w:rsidRDefault="00233F6E">
    <w:pPr>
      <w:pStyle w:val="Noga"/>
    </w:pPr>
  </w:p>
  <w:p w14:paraId="5AC0C981" w14:textId="77777777" w:rsidR="00CF2548" w:rsidRDefault="00CF254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465C89" w14:textId="77777777" w:rsidR="009C62A0" w:rsidRDefault="009C62A0" w:rsidP="00CF2548">
      <w:r>
        <w:separator/>
      </w:r>
    </w:p>
  </w:footnote>
  <w:footnote w:type="continuationSeparator" w:id="0">
    <w:p w14:paraId="4E4D3A8D" w14:textId="77777777" w:rsidR="009C62A0" w:rsidRDefault="009C62A0" w:rsidP="00CF2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1B51D" w14:textId="302CBBFD" w:rsidR="00233F6E" w:rsidRDefault="00233F6E">
    <w:pPr>
      <w:pStyle w:val="Glava"/>
    </w:pPr>
    <w:r>
      <w:rPr>
        <w:noProof/>
      </w:rPr>
      <w:drawing>
        <wp:inline distT="0" distB="0" distL="0" distR="0" wp14:anchorId="7966962C" wp14:editId="67885B50">
          <wp:extent cx="2459270" cy="612000"/>
          <wp:effectExtent l="0" t="0" r="0" b="0"/>
          <wp:docPr id="2097498999" name="Slika 2" descr="Slika, ki vsebuje besede besedilo, pisava, bela, grafik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7498999" name="Slika 2" descr="Slika, ki vsebuje besede besedilo, pisava, bela, grafika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59270" cy="6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145B0A" w14:textId="77777777" w:rsidR="00CF2548" w:rsidRDefault="00CF2548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70199D" w14:textId="5E9E0253" w:rsidR="00233F6E" w:rsidRDefault="00233F6E">
    <w:pPr>
      <w:pStyle w:val="Glava"/>
    </w:pPr>
    <w:r>
      <w:rPr>
        <w:noProof/>
      </w:rPr>
      <w:drawing>
        <wp:inline distT="0" distB="0" distL="0" distR="0" wp14:anchorId="6ECC1958" wp14:editId="59476830">
          <wp:extent cx="2823204" cy="612000"/>
          <wp:effectExtent l="0" t="0" r="0" b="0"/>
          <wp:docPr id="1056814831" name="Slika 3" descr="Slika, ki vsebuje besede besedilo, pisava, bela, posnetek zaslon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6814831" name="Slika 3" descr="Slika, ki vsebuje besede besedilo, pisava, bela, posnetek zaslona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3204" cy="6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093702E" w14:textId="77777777" w:rsidR="00233F6E" w:rsidRDefault="00233F6E" w:rsidP="00CF2548">
    <w:pPr>
      <w:pStyle w:val="Glava"/>
      <w:tabs>
        <w:tab w:val="clear" w:pos="4536"/>
        <w:tab w:val="clear" w:pos="9072"/>
        <w:tab w:val="center" w:pos="4691"/>
        <w:tab w:val="right" w:pos="9383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YyN7Y0t7AwNTRW0lEKTi0uzszPAykwrAUAmPyRHCwAAAA="/>
  </w:docVars>
  <w:rsids>
    <w:rsidRoot w:val="006A1044"/>
    <w:rsid w:val="00014256"/>
    <w:rsid w:val="0004028F"/>
    <w:rsid w:val="000609E5"/>
    <w:rsid w:val="0007122E"/>
    <w:rsid w:val="00080E5A"/>
    <w:rsid w:val="000A338B"/>
    <w:rsid w:val="000B1C0F"/>
    <w:rsid w:val="000C47C8"/>
    <w:rsid w:val="000D7939"/>
    <w:rsid w:val="000E33FF"/>
    <w:rsid w:val="000F7B88"/>
    <w:rsid w:val="00110734"/>
    <w:rsid w:val="001323B3"/>
    <w:rsid w:val="00163062"/>
    <w:rsid w:val="001D6095"/>
    <w:rsid w:val="001E5BD7"/>
    <w:rsid w:val="002078CB"/>
    <w:rsid w:val="002106D0"/>
    <w:rsid w:val="00210EA8"/>
    <w:rsid w:val="00233F6E"/>
    <w:rsid w:val="00261DD0"/>
    <w:rsid w:val="002632D0"/>
    <w:rsid w:val="00274F05"/>
    <w:rsid w:val="00286FB6"/>
    <w:rsid w:val="00295C46"/>
    <w:rsid w:val="002B30C9"/>
    <w:rsid w:val="002C0BEC"/>
    <w:rsid w:val="002C5936"/>
    <w:rsid w:val="002D1122"/>
    <w:rsid w:val="002E006E"/>
    <w:rsid w:val="003107D0"/>
    <w:rsid w:val="00314908"/>
    <w:rsid w:val="003214AC"/>
    <w:rsid w:val="0032396C"/>
    <w:rsid w:val="00333DB2"/>
    <w:rsid w:val="00343CD2"/>
    <w:rsid w:val="003730B4"/>
    <w:rsid w:val="00382DA6"/>
    <w:rsid w:val="00383DF2"/>
    <w:rsid w:val="00397946"/>
    <w:rsid w:val="003B44C7"/>
    <w:rsid w:val="003D2CFF"/>
    <w:rsid w:val="003F5709"/>
    <w:rsid w:val="003F74C6"/>
    <w:rsid w:val="00426565"/>
    <w:rsid w:val="00457FE2"/>
    <w:rsid w:val="00465489"/>
    <w:rsid w:val="004E45F2"/>
    <w:rsid w:val="004E51CC"/>
    <w:rsid w:val="004F36F7"/>
    <w:rsid w:val="00511F9E"/>
    <w:rsid w:val="00531E4E"/>
    <w:rsid w:val="0056443C"/>
    <w:rsid w:val="00581E76"/>
    <w:rsid w:val="00590414"/>
    <w:rsid w:val="005A4A00"/>
    <w:rsid w:val="005A70CE"/>
    <w:rsid w:val="005B0E36"/>
    <w:rsid w:val="005C3217"/>
    <w:rsid w:val="005C4334"/>
    <w:rsid w:val="005F40E2"/>
    <w:rsid w:val="00604398"/>
    <w:rsid w:val="00616975"/>
    <w:rsid w:val="00617F17"/>
    <w:rsid w:val="00642FEE"/>
    <w:rsid w:val="00661151"/>
    <w:rsid w:val="00662F0F"/>
    <w:rsid w:val="0066573E"/>
    <w:rsid w:val="0069108A"/>
    <w:rsid w:val="006A1044"/>
    <w:rsid w:val="006A10FA"/>
    <w:rsid w:val="006A5690"/>
    <w:rsid w:val="006A5DC3"/>
    <w:rsid w:val="006B2B18"/>
    <w:rsid w:val="00703539"/>
    <w:rsid w:val="00711DD6"/>
    <w:rsid w:val="00720498"/>
    <w:rsid w:val="00734407"/>
    <w:rsid w:val="00737A4F"/>
    <w:rsid w:val="0075349D"/>
    <w:rsid w:val="00765655"/>
    <w:rsid w:val="00787F87"/>
    <w:rsid w:val="007C7E3F"/>
    <w:rsid w:val="007D5FF9"/>
    <w:rsid w:val="007E50F7"/>
    <w:rsid w:val="007E719A"/>
    <w:rsid w:val="008056BD"/>
    <w:rsid w:val="00811681"/>
    <w:rsid w:val="0084649F"/>
    <w:rsid w:val="008625D4"/>
    <w:rsid w:val="008705E8"/>
    <w:rsid w:val="00890FDE"/>
    <w:rsid w:val="008B6D09"/>
    <w:rsid w:val="008C6870"/>
    <w:rsid w:val="008C7384"/>
    <w:rsid w:val="008E5D98"/>
    <w:rsid w:val="008E5E10"/>
    <w:rsid w:val="008E7C92"/>
    <w:rsid w:val="0090689B"/>
    <w:rsid w:val="00920E17"/>
    <w:rsid w:val="00925B64"/>
    <w:rsid w:val="0093123D"/>
    <w:rsid w:val="009344D8"/>
    <w:rsid w:val="009547FE"/>
    <w:rsid w:val="0096186E"/>
    <w:rsid w:val="00974914"/>
    <w:rsid w:val="0099783F"/>
    <w:rsid w:val="009A6082"/>
    <w:rsid w:val="009B0889"/>
    <w:rsid w:val="009C064D"/>
    <w:rsid w:val="009C5EB3"/>
    <w:rsid w:val="009C62A0"/>
    <w:rsid w:val="009E1D93"/>
    <w:rsid w:val="00A00BE2"/>
    <w:rsid w:val="00A1063F"/>
    <w:rsid w:val="00A11227"/>
    <w:rsid w:val="00A12041"/>
    <w:rsid w:val="00A217F5"/>
    <w:rsid w:val="00A82D35"/>
    <w:rsid w:val="00AA6A70"/>
    <w:rsid w:val="00AC7FF5"/>
    <w:rsid w:val="00AE1367"/>
    <w:rsid w:val="00B05D99"/>
    <w:rsid w:val="00B200FD"/>
    <w:rsid w:val="00B204B1"/>
    <w:rsid w:val="00B55D4B"/>
    <w:rsid w:val="00B645B0"/>
    <w:rsid w:val="00BB4CA0"/>
    <w:rsid w:val="00BB5B24"/>
    <w:rsid w:val="00BD54ED"/>
    <w:rsid w:val="00BE66E4"/>
    <w:rsid w:val="00BF0A91"/>
    <w:rsid w:val="00C1657D"/>
    <w:rsid w:val="00C33041"/>
    <w:rsid w:val="00C41BD0"/>
    <w:rsid w:val="00C776FC"/>
    <w:rsid w:val="00CF2548"/>
    <w:rsid w:val="00D01ECD"/>
    <w:rsid w:val="00D10B48"/>
    <w:rsid w:val="00D16A70"/>
    <w:rsid w:val="00D22742"/>
    <w:rsid w:val="00D6233E"/>
    <w:rsid w:val="00D664FF"/>
    <w:rsid w:val="00D90D23"/>
    <w:rsid w:val="00D952B5"/>
    <w:rsid w:val="00DB01D0"/>
    <w:rsid w:val="00DD2FA2"/>
    <w:rsid w:val="00DF5671"/>
    <w:rsid w:val="00E339C8"/>
    <w:rsid w:val="00E45301"/>
    <w:rsid w:val="00E47F0F"/>
    <w:rsid w:val="00E62DD0"/>
    <w:rsid w:val="00EA3007"/>
    <w:rsid w:val="00EB2CE8"/>
    <w:rsid w:val="00ED24A2"/>
    <w:rsid w:val="00F5491C"/>
    <w:rsid w:val="00F7609A"/>
    <w:rsid w:val="00F84B61"/>
    <w:rsid w:val="00F95557"/>
    <w:rsid w:val="00FF4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022B66E"/>
  <w15:chartTrackingRefBased/>
  <w15:docId w15:val="{B87FAAB1-D208-4CF1-BFAC-110DBC4B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 w:qFormat="1"/>
    <w:lsdException w:name="caption" w:semiHidden="1" w:unhideWhenUsed="1" w:qFormat="1"/>
    <w:lsdException w:name="Title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5A4A00"/>
    <w:rPr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rsid w:val="006A10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repko">
    <w:name w:val="Strong"/>
    <w:qFormat/>
    <w:rsid w:val="006A1044"/>
    <w:rPr>
      <w:b/>
      <w:bCs/>
    </w:rPr>
  </w:style>
  <w:style w:type="character" w:styleId="Pripombasklic">
    <w:name w:val="annotation reference"/>
    <w:rsid w:val="003F74C6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3F74C6"/>
  </w:style>
  <w:style w:type="character" w:customStyle="1" w:styleId="PripombabesediloZnak">
    <w:name w:val="Pripomba – besedilo Znak"/>
    <w:basedOn w:val="Privzetapisavaodstavka"/>
    <w:link w:val="Pripombabesedilo"/>
    <w:rsid w:val="003F74C6"/>
  </w:style>
  <w:style w:type="paragraph" w:styleId="Besedilooblaka">
    <w:name w:val="Balloon Text"/>
    <w:basedOn w:val="Navaden"/>
    <w:link w:val="BesedilooblakaZnak"/>
    <w:rsid w:val="003F74C6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link w:val="Besedilooblaka"/>
    <w:rsid w:val="003F74C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07122E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sl-SI" w:eastAsia="sl-SI"/>
    </w:rPr>
  </w:style>
  <w:style w:type="paragraph" w:styleId="HTML-oblikovano">
    <w:name w:val="HTML Preformatted"/>
    <w:basedOn w:val="Navaden"/>
    <w:link w:val="HTML-oblikovanoZnak"/>
    <w:uiPriority w:val="99"/>
    <w:unhideWhenUsed/>
    <w:rsid w:val="00E62D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oblikovanoZnak">
    <w:name w:val="HTML-oblikovano Znak"/>
    <w:link w:val="HTML-oblikovano"/>
    <w:uiPriority w:val="99"/>
    <w:rsid w:val="00E62DD0"/>
    <w:rPr>
      <w:rFonts w:ascii="Courier New" w:hAnsi="Courier New" w:cs="Courier New"/>
    </w:rPr>
  </w:style>
  <w:style w:type="paragraph" w:styleId="Glava">
    <w:name w:val="header"/>
    <w:basedOn w:val="Navaden"/>
    <w:link w:val="GlavaZnak"/>
    <w:uiPriority w:val="99"/>
    <w:rsid w:val="00CF2548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CF2548"/>
  </w:style>
  <w:style w:type="paragraph" w:styleId="Noga">
    <w:name w:val="footer"/>
    <w:basedOn w:val="Navaden"/>
    <w:link w:val="NogaZnak"/>
    <w:uiPriority w:val="99"/>
    <w:qFormat/>
    <w:rsid w:val="00CF2548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CF2548"/>
  </w:style>
  <w:style w:type="character" w:styleId="Hiperpovezava">
    <w:name w:val="Hyperlink"/>
    <w:uiPriority w:val="99"/>
    <w:unhideWhenUsed/>
    <w:qFormat/>
    <w:rsid w:val="00233F6E"/>
    <w:rPr>
      <w:rFonts w:ascii="Univerza Sans" w:hAnsi="Univerza Sans"/>
      <w:b w:val="0"/>
      <w:i w:val="0"/>
      <w:color w:val="E9483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35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s.uni-lj.si/" TargetMode="External"/><Relationship Id="rId1" Type="http://schemas.openxmlformats.org/officeDocument/2006/relationships/hyperlink" Target="mailto:dekanat@fs.uni-lj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                                                     </vt:lpstr>
      <vt:lpstr>                                                     </vt:lpstr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</dc:title>
  <dc:subject/>
  <dc:creator>nina</dc:creator>
  <cp:keywords/>
  <cp:lastModifiedBy>Sterle Polak, Tjaša</cp:lastModifiedBy>
  <cp:revision>3</cp:revision>
  <cp:lastPrinted>2020-09-18T14:00:00Z</cp:lastPrinted>
  <dcterms:created xsi:type="dcterms:W3CDTF">2024-03-13T10:33:00Z</dcterms:created>
  <dcterms:modified xsi:type="dcterms:W3CDTF">2024-03-13T10:36:00Z</dcterms:modified>
</cp:coreProperties>
</file>